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7A99" w:rsidRPr="00517A99" w:rsidRDefault="008834B7" w:rsidP="00517A99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517A99">
        <w:rPr>
          <w:rFonts w:ascii="Arial" w:hAnsi="Arial" w:cs="Arial"/>
          <w:b/>
          <w:sz w:val="24"/>
          <w:szCs w:val="24"/>
          <w:lang w:eastAsia="en-US"/>
        </w:rPr>
        <w:t>ANNEXURE</w:t>
      </w:r>
      <w:r w:rsidR="002B4EDC" w:rsidRPr="00517A99">
        <w:rPr>
          <w:rFonts w:ascii="Arial" w:hAnsi="Arial" w:cs="Arial"/>
          <w:b/>
          <w:sz w:val="24"/>
          <w:szCs w:val="24"/>
          <w:lang w:eastAsia="en-US"/>
        </w:rPr>
        <w:t xml:space="preserve"> L:  </w:t>
      </w:r>
      <w:r w:rsidR="00517A99" w:rsidRPr="00517A99">
        <w:rPr>
          <w:rFonts w:ascii="Arial" w:hAnsi="Arial" w:cs="Arial"/>
          <w:b/>
          <w:sz w:val="24"/>
          <w:szCs w:val="24"/>
        </w:rPr>
        <w:t>TERMINATION OF ACCESS TO THE SYSTEM (REMOVAL FROM THE SYSTEM)</w:t>
      </w:r>
    </w:p>
    <w:p w:rsidR="001615FE" w:rsidRDefault="001615FE" w:rsidP="001615FE">
      <w:pPr>
        <w:rPr>
          <w:rFonts w:ascii="Arial" w:hAnsi="Arial" w:cs="Arial"/>
          <w:b/>
          <w:sz w:val="24"/>
          <w:szCs w:val="24"/>
          <w:lang w:eastAsia="en-US"/>
        </w:rPr>
      </w:pPr>
    </w:p>
    <w:p w:rsidR="001615FE" w:rsidRPr="001615FE" w:rsidRDefault="001615FE" w:rsidP="001615FE">
      <w:pPr>
        <w:rPr>
          <w:rFonts w:ascii="Arial" w:hAnsi="Arial" w:cs="Arial"/>
          <w:b/>
          <w:sz w:val="24"/>
          <w:szCs w:val="24"/>
          <w:lang w:eastAsia="en-US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</w:rPr>
        <w:drawing>
          <wp:inline distT="0" distB="0" distL="0" distR="0" wp14:anchorId="76FD64E4" wp14:editId="72146E05">
            <wp:extent cx="2828354" cy="948906"/>
            <wp:effectExtent l="19050" t="0" r="0" b="0"/>
            <wp:docPr id="11" name="Picture 1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321C" w:rsidRDefault="008A321C" w:rsidP="002B0CF1">
      <w:pPr>
        <w:rPr>
          <w:b/>
          <w:lang w:eastAsia="en-US"/>
        </w:rPr>
      </w:pPr>
    </w:p>
    <w:p w:rsidR="008A321C" w:rsidRDefault="008A321C" w:rsidP="002B0CF1">
      <w:pPr>
        <w:rPr>
          <w:b/>
          <w:lang w:eastAsia="en-US"/>
        </w:rPr>
      </w:pPr>
      <w:r>
        <w:rPr>
          <w:b/>
          <w:lang w:eastAsia="en-US"/>
        </w:rPr>
        <w:t xml:space="preserve">NAME OF THE </w:t>
      </w:r>
      <w:r w:rsidR="001615FE">
        <w:rPr>
          <w:b/>
          <w:lang w:eastAsia="en-US"/>
        </w:rPr>
        <w:t>REQUESTING DEPARTMENT</w:t>
      </w:r>
      <w:r>
        <w:rPr>
          <w:b/>
          <w:lang w:eastAsia="en-US"/>
        </w:rPr>
        <w:t xml:space="preserve">:  </w:t>
      </w:r>
    </w:p>
    <w:p w:rsidR="00890D36" w:rsidRDefault="00890D36" w:rsidP="002B0CF1">
      <w:pPr>
        <w:rPr>
          <w:b/>
          <w:lang w:eastAsia="en-US"/>
        </w:rPr>
      </w:pPr>
    </w:p>
    <w:p w:rsidR="00890D36" w:rsidRPr="008A321C" w:rsidRDefault="00C134D3" w:rsidP="002B0CF1">
      <w:pPr>
        <w:rPr>
          <w:b/>
          <w:lang w:eastAsia="en-US"/>
        </w:rPr>
      </w:pPr>
      <w:r>
        <w:rPr>
          <w:b/>
          <w:lang w:eastAsia="en-US"/>
        </w:rPr>
        <w:t>NAME OF THE ETHICS OFFICER</w:t>
      </w:r>
      <w:r w:rsidR="007175A7">
        <w:rPr>
          <w:b/>
          <w:lang w:eastAsia="en-US"/>
        </w:rPr>
        <w:t>:</w:t>
      </w:r>
      <w:bookmarkStart w:id="0" w:name="_GoBack"/>
      <w:bookmarkEnd w:id="0"/>
      <w:r>
        <w:rPr>
          <w:b/>
          <w:lang w:eastAsia="en-US"/>
        </w:rPr>
        <w:t xml:space="preserve"> </w:t>
      </w:r>
    </w:p>
    <w:p w:rsidR="002B0CF1" w:rsidRDefault="002B0CF1" w:rsidP="002B0CF1">
      <w:pPr>
        <w:rPr>
          <w:color w:val="1F497D"/>
          <w:lang w:eastAsia="en-US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2125"/>
        <w:gridCol w:w="2977"/>
        <w:gridCol w:w="2668"/>
        <w:gridCol w:w="2303"/>
        <w:gridCol w:w="1748"/>
      </w:tblGrid>
      <w:tr w:rsidR="008410DC" w:rsidRPr="008A321C" w:rsidTr="008410DC">
        <w:trPr>
          <w:trHeight w:val="300"/>
        </w:trPr>
        <w:tc>
          <w:tcPr>
            <w:tcW w:w="75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410DC" w:rsidRPr="008A321C" w:rsidRDefault="008410DC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>ID NO.</w:t>
            </w:r>
          </w:p>
        </w:tc>
        <w:tc>
          <w:tcPr>
            <w:tcW w:w="76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410DC" w:rsidRPr="008A321C" w:rsidRDefault="008410DC">
            <w:r w:rsidRPr="008A321C">
              <w:rPr>
                <w:b/>
                <w:bCs/>
              </w:rPr>
              <w:t>SURNAME</w:t>
            </w:r>
          </w:p>
        </w:tc>
        <w:tc>
          <w:tcPr>
            <w:tcW w:w="106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410DC" w:rsidRPr="008A321C" w:rsidRDefault="008410DC">
            <w:r w:rsidRPr="008A321C">
              <w:rPr>
                <w:b/>
                <w:bCs/>
              </w:rPr>
              <w:t>NAME</w:t>
            </w:r>
          </w:p>
        </w:tc>
        <w:tc>
          <w:tcPr>
            <w:tcW w:w="95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410DC" w:rsidRPr="008A321C" w:rsidRDefault="008410DC">
            <w:r w:rsidRPr="008A321C">
              <w:rPr>
                <w:b/>
                <w:bCs/>
              </w:rPr>
              <w:t> REASON FOR REMOVAL</w:t>
            </w:r>
            <w:r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82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>REGISTERED /</w:t>
            </w:r>
          </w:p>
          <w:p w:rsidR="008410DC" w:rsidRPr="008A321C" w:rsidRDefault="008410DC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>UNREGISTERED</w:t>
            </w:r>
            <w:r>
              <w:rPr>
                <w:rStyle w:val="FootnoteReference"/>
                <w:b/>
                <w:bCs/>
              </w:rPr>
              <w:footnoteReference w:id="2"/>
            </w:r>
          </w:p>
        </w:tc>
        <w:tc>
          <w:tcPr>
            <w:tcW w:w="62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 w:rsidP="00A441B9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 xml:space="preserve">CATEGORY </w:t>
            </w:r>
            <w:r>
              <w:rPr>
                <w:rStyle w:val="FootnoteReference"/>
                <w:b/>
                <w:bCs/>
              </w:rPr>
              <w:footnoteReference w:id="3"/>
            </w:r>
          </w:p>
        </w:tc>
      </w:tr>
      <w:tr w:rsidR="008410DC" w:rsidRPr="008A321C" w:rsidTr="008410DC">
        <w:trPr>
          <w:trHeight w:val="407"/>
        </w:trPr>
        <w:tc>
          <w:tcPr>
            <w:tcW w:w="75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>
            <w:pPr>
              <w:rPr>
                <w:color w:val="1F497D"/>
              </w:rPr>
            </w:pPr>
          </w:p>
        </w:tc>
        <w:tc>
          <w:tcPr>
            <w:tcW w:w="7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10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9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8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  <w:tc>
          <w:tcPr>
            <w:tcW w:w="6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</w:tr>
      <w:tr w:rsidR="008410DC" w:rsidRPr="008A321C" w:rsidTr="008410DC">
        <w:trPr>
          <w:trHeight w:val="441"/>
        </w:trPr>
        <w:tc>
          <w:tcPr>
            <w:tcW w:w="75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>
            <w:pPr>
              <w:rPr>
                <w:color w:val="1F497D"/>
              </w:rPr>
            </w:pPr>
          </w:p>
        </w:tc>
        <w:tc>
          <w:tcPr>
            <w:tcW w:w="7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10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9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8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  <w:tc>
          <w:tcPr>
            <w:tcW w:w="6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</w:tr>
      <w:tr w:rsidR="008410DC" w:rsidRPr="008A321C" w:rsidTr="008410DC">
        <w:trPr>
          <w:trHeight w:val="275"/>
        </w:trPr>
        <w:tc>
          <w:tcPr>
            <w:tcW w:w="75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>
            <w:pPr>
              <w:rPr>
                <w:color w:val="1F497D"/>
              </w:rPr>
            </w:pPr>
          </w:p>
        </w:tc>
        <w:tc>
          <w:tcPr>
            <w:tcW w:w="7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10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9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8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  <w:tc>
          <w:tcPr>
            <w:tcW w:w="6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</w:tr>
      <w:tr w:rsidR="008410DC" w:rsidRPr="008A321C" w:rsidTr="008410DC">
        <w:trPr>
          <w:trHeight w:val="211"/>
        </w:trPr>
        <w:tc>
          <w:tcPr>
            <w:tcW w:w="75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>
            <w:pPr>
              <w:rPr>
                <w:color w:val="1F497D"/>
              </w:rPr>
            </w:pPr>
          </w:p>
        </w:tc>
        <w:tc>
          <w:tcPr>
            <w:tcW w:w="7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10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9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410DC" w:rsidRPr="008A321C" w:rsidRDefault="008410DC"/>
        </w:tc>
        <w:tc>
          <w:tcPr>
            <w:tcW w:w="8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  <w:tc>
          <w:tcPr>
            <w:tcW w:w="6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410DC" w:rsidRPr="008A321C" w:rsidRDefault="008410DC"/>
        </w:tc>
      </w:tr>
    </w:tbl>
    <w:p w:rsidR="002B0CF1" w:rsidRDefault="002B0CF1" w:rsidP="002B0CF1">
      <w:pPr>
        <w:rPr>
          <w:color w:val="1F497D"/>
          <w:lang w:eastAsia="en-US"/>
        </w:rPr>
      </w:pPr>
    </w:p>
    <w:p w:rsidR="008A321C" w:rsidRDefault="008A321C"/>
    <w:p w:rsidR="00DA4E15" w:rsidRDefault="008A321C">
      <w:r>
        <w:t>NB:</w:t>
      </w:r>
      <w:r w:rsidR="008410DC">
        <w:t xml:space="preserve">  </w:t>
      </w:r>
      <w:r w:rsidR="00DA4E15">
        <w:t xml:space="preserve">Attach PERSAL printout indicating relevant details of an employee </w:t>
      </w:r>
      <w:r>
        <w:t xml:space="preserve">and the reason </w:t>
      </w:r>
      <w:r w:rsidR="00DA4E15">
        <w:t>to be removed from the register</w:t>
      </w:r>
    </w:p>
    <w:p w:rsidR="008A321C" w:rsidRDefault="008A321C">
      <w:r>
        <w:t>Send this document in word</w:t>
      </w:r>
    </w:p>
    <w:sectPr w:rsidR="008A321C" w:rsidSect="00A114C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321C" w:rsidRDefault="008A321C" w:rsidP="008A321C">
      <w:r>
        <w:separator/>
      </w:r>
    </w:p>
  </w:endnote>
  <w:endnote w:type="continuationSeparator" w:id="0">
    <w:p w:rsidR="008A321C" w:rsidRDefault="008A321C" w:rsidP="008A3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321C" w:rsidRDefault="008A321C" w:rsidP="008A321C">
      <w:r>
        <w:separator/>
      </w:r>
    </w:p>
  </w:footnote>
  <w:footnote w:type="continuationSeparator" w:id="0">
    <w:p w:rsidR="008A321C" w:rsidRDefault="008A321C" w:rsidP="008A321C">
      <w:r>
        <w:continuationSeparator/>
      </w:r>
    </w:p>
  </w:footnote>
  <w:footnote w:id="1">
    <w:p w:rsidR="008410DC" w:rsidRDefault="008410DC">
      <w:pPr>
        <w:pStyle w:val="FootnoteText"/>
      </w:pPr>
      <w:r>
        <w:rPr>
          <w:rStyle w:val="FootnoteReference"/>
        </w:rPr>
        <w:footnoteRef/>
      </w:r>
      <w:r>
        <w:t xml:space="preserve"> RESIGNATION, DISMISSAL, DEATH, RETIREMENT OR REASSIGNMENT OF DUTIES</w:t>
      </w:r>
    </w:p>
  </w:footnote>
  <w:footnote w:id="2">
    <w:p w:rsidR="008410DC" w:rsidRDefault="008410DC">
      <w:pPr>
        <w:pStyle w:val="FootnoteText"/>
      </w:pPr>
      <w:r>
        <w:rPr>
          <w:rStyle w:val="FootnoteReference"/>
        </w:rPr>
        <w:footnoteRef/>
      </w:r>
      <w:r>
        <w:t xml:space="preserve"> INDICATE IN WHICH REGISTER IS THE EMPLOYEE (REGISTERED / UNREGISTERED)</w:t>
      </w:r>
    </w:p>
  </w:footnote>
  <w:footnote w:id="3">
    <w:p w:rsidR="008410DC" w:rsidRDefault="008410DC">
      <w:pPr>
        <w:pStyle w:val="FootnoteText"/>
      </w:pPr>
      <w:r>
        <w:rPr>
          <w:rStyle w:val="FootnoteReference"/>
        </w:rPr>
        <w:footnoteRef/>
      </w:r>
      <w:r>
        <w:t xml:space="preserve"> INDICATE THE CATEGORY OF THE EMPLOYEE ON THE REGISTER (SMS,  MMS, OSD, OTHER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B6D14FD"/>
    <w:multiLevelType w:val="multilevel"/>
    <w:tmpl w:val="EAD0F13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U3sDQzMTAyNTBQ0lEKTi0uzszPAymwqAUA8qVXZCwAAAA="/>
  </w:docVars>
  <w:rsids>
    <w:rsidRoot w:val="002B0CF1"/>
    <w:rsid w:val="001615FE"/>
    <w:rsid w:val="002B0CF1"/>
    <w:rsid w:val="002B4EDC"/>
    <w:rsid w:val="00362365"/>
    <w:rsid w:val="004A08E5"/>
    <w:rsid w:val="004D3C26"/>
    <w:rsid w:val="00517A99"/>
    <w:rsid w:val="00611523"/>
    <w:rsid w:val="007175A7"/>
    <w:rsid w:val="0079449F"/>
    <w:rsid w:val="008410DC"/>
    <w:rsid w:val="008834B7"/>
    <w:rsid w:val="00890D36"/>
    <w:rsid w:val="008A321C"/>
    <w:rsid w:val="008F30F3"/>
    <w:rsid w:val="00A114CD"/>
    <w:rsid w:val="00A441B9"/>
    <w:rsid w:val="00C134D3"/>
    <w:rsid w:val="00CF489F"/>
    <w:rsid w:val="00D309A0"/>
    <w:rsid w:val="00DA4E15"/>
    <w:rsid w:val="00EA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D07985CA-7097-4E1C-A6B3-1C5FBD59F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CF1"/>
    <w:pPr>
      <w:spacing w:after="0" w:line="240" w:lineRule="auto"/>
    </w:pPr>
    <w:rPr>
      <w:rFonts w:ascii="Calibri" w:hAnsi="Calibri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A32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321C"/>
    <w:rPr>
      <w:rFonts w:ascii="Calibri" w:hAnsi="Calibri" w:cs="Times New Roman"/>
      <w:sz w:val="20"/>
      <w:szCs w:val="20"/>
      <w:lang w:eastAsia="en-ZA"/>
    </w:rPr>
  </w:style>
  <w:style w:type="character" w:styleId="FootnoteReference">
    <w:name w:val="footnote reference"/>
    <w:basedOn w:val="DefaultParagraphFont"/>
    <w:uiPriority w:val="99"/>
    <w:semiHidden/>
    <w:unhideWhenUsed/>
    <w:rsid w:val="008A321C"/>
    <w:rPr>
      <w:vertAlign w:val="superscript"/>
    </w:rPr>
  </w:style>
  <w:style w:type="paragraph" w:styleId="ListParagraph">
    <w:name w:val="List Paragraph"/>
    <w:basedOn w:val="Normal"/>
    <w:uiPriority w:val="34"/>
    <w:qFormat/>
    <w:rsid w:val="00517A99"/>
    <w:pPr>
      <w:spacing w:after="200" w:line="276" w:lineRule="auto"/>
      <w:ind w:left="720"/>
      <w:contextualSpacing/>
    </w:pPr>
    <w:rPr>
      <w:rFonts w:ascii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62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A5827-C30F-4418-9A48-53FE3BA68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3</cp:revision>
  <dcterms:created xsi:type="dcterms:W3CDTF">2018-09-27T09:42:00Z</dcterms:created>
  <dcterms:modified xsi:type="dcterms:W3CDTF">2018-11-05T13:06:00Z</dcterms:modified>
</cp:coreProperties>
</file>